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5CB5B" w14:textId="5865752A" w:rsidR="00D12D92" w:rsidRPr="00D12D92" w:rsidRDefault="00D12D92" w:rsidP="00D12D92">
      <w:pPr>
        <w:shd w:val="clear" w:color="auto" w:fill="FFFFFF"/>
        <w:rPr>
          <w:rFonts w:ascii="Times New Roman" w:eastAsia="Times New Roman" w:hAnsi="Times New Roman" w:cs="Times New Roman"/>
          <w:sz w:val="24"/>
          <w:szCs w:val="24"/>
        </w:rPr>
      </w:pPr>
      <w:r w:rsidRPr="00D12D92">
        <w:rPr>
          <w:rFonts w:ascii="Segoe UI" w:eastAsia="Times New Roman" w:hAnsi="Segoe UI" w:cs="Segoe UI"/>
          <w:sz w:val="27"/>
          <w:szCs w:val="27"/>
        </w:rPr>
        <w:fldChar w:fldCharType="begin"/>
      </w:r>
      <w:r w:rsidRPr="00D12D92">
        <w:rPr>
          <w:rFonts w:ascii="Segoe UI" w:eastAsia="Times New Roman" w:hAnsi="Segoe UI" w:cs="Segoe UI"/>
          <w:sz w:val="27"/>
          <w:szCs w:val="27"/>
        </w:rPr>
        <w:instrText xml:space="preserve"> HYPERLINK "https://elemental.medium.com/?source=post_page-----166e1705f093--------------------------------" </w:instrText>
      </w:r>
      <w:r w:rsidRPr="00D12D92">
        <w:rPr>
          <w:rFonts w:ascii="Segoe UI" w:eastAsia="Times New Roman" w:hAnsi="Segoe UI" w:cs="Segoe UI"/>
          <w:sz w:val="27"/>
          <w:szCs w:val="27"/>
        </w:rPr>
        <w:fldChar w:fldCharType="separate"/>
      </w:r>
      <w:r w:rsidRPr="00D12D92">
        <w:rPr>
          <w:rFonts w:ascii="Segoe UI" w:eastAsia="Times New Roman" w:hAnsi="Segoe UI" w:cs="Segoe UI"/>
          <w:noProof/>
          <w:color w:val="0000FF"/>
          <w:sz w:val="27"/>
          <w:szCs w:val="27"/>
        </w:rPr>
        <w:drawing>
          <wp:inline distT="0" distB="0" distL="0" distR="0" wp14:anchorId="14BF36BF" wp14:editId="06A3F8CF">
            <wp:extent cx="2133600" cy="333375"/>
            <wp:effectExtent l="0" t="0" r="0" b="9525"/>
            <wp:docPr id="6" name="Picture 6" descr="Elemental">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lemental">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33600" cy="333375"/>
                    </a:xfrm>
                    <a:prstGeom prst="rect">
                      <a:avLst/>
                    </a:prstGeom>
                    <a:noFill/>
                    <a:ln>
                      <a:noFill/>
                    </a:ln>
                  </pic:spPr>
                </pic:pic>
              </a:graphicData>
            </a:graphic>
          </wp:inline>
        </w:drawing>
      </w:r>
    </w:p>
    <w:p w14:paraId="50E073B2" w14:textId="77777777" w:rsidR="00D12D92" w:rsidRDefault="00D12D92" w:rsidP="00D12D92">
      <w:pPr>
        <w:shd w:val="clear" w:color="auto" w:fill="FFFFFF"/>
        <w:rPr>
          <w:rFonts w:ascii="Segoe UI" w:eastAsia="Times New Roman" w:hAnsi="Segoe UI" w:cs="Segoe UI"/>
          <w:sz w:val="27"/>
          <w:szCs w:val="27"/>
        </w:rPr>
      </w:pPr>
      <w:r w:rsidRPr="00D12D92">
        <w:rPr>
          <w:rFonts w:ascii="Segoe UI" w:eastAsia="Times New Roman" w:hAnsi="Segoe UI" w:cs="Segoe UI"/>
          <w:sz w:val="27"/>
          <w:szCs w:val="27"/>
        </w:rPr>
        <w:fldChar w:fldCharType="end"/>
      </w:r>
    </w:p>
    <w:p w14:paraId="58905085" w14:textId="10F2E24E" w:rsidR="00D12D92" w:rsidRPr="00D12D92" w:rsidRDefault="00D12D92" w:rsidP="00D12D92">
      <w:pPr>
        <w:shd w:val="clear" w:color="auto" w:fill="FFFFFF"/>
        <w:rPr>
          <w:rFonts w:ascii="Segoe UI" w:eastAsia="Times New Roman" w:hAnsi="Segoe UI" w:cs="Segoe UI"/>
          <w:sz w:val="27"/>
          <w:szCs w:val="27"/>
        </w:rPr>
      </w:pPr>
      <w:r w:rsidRPr="00D12D92">
        <w:rPr>
          <w:rFonts w:ascii="Helvetica" w:eastAsia="Times New Roman" w:hAnsi="Helvetica" w:cs="Helvetica"/>
          <w:caps/>
          <w:spacing w:val="18"/>
          <w:sz w:val="20"/>
          <w:szCs w:val="20"/>
        </w:rPr>
        <w:t>THE NUANCE</w:t>
      </w:r>
    </w:p>
    <w:p w14:paraId="336DE0C6" w14:textId="77777777" w:rsidR="00D12D92" w:rsidRPr="00D12D92" w:rsidRDefault="00D12D92" w:rsidP="00D12D92">
      <w:pPr>
        <w:spacing w:before="41" w:line="840" w:lineRule="atLeast"/>
        <w:outlineLvl w:val="0"/>
        <w:rPr>
          <w:rFonts w:ascii="Georgia" w:eastAsia="Times New Roman" w:hAnsi="Georgia" w:cs="Times New Roman"/>
          <w:color w:val="292929"/>
          <w:spacing w:val="-3"/>
          <w:kern w:val="36"/>
          <w:sz w:val="52"/>
          <w:szCs w:val="52"/>
        </w:rPr>
      </w:pPr>
      <w:r w:rsidRPr="00D12D92">
        <w:rPr>
          <w:rFonts w:ascii="Georgia" w:eastAsia="Times New Roman" w:hAnsi="Georgia" w:cs="Times New Roman"/>
          <w:b/>
          <w:bCs/>
          <w:color w:val="292929"/>
          <w:spacing w:val="-3"/>
          <w:kern w:val="36"/>
          <w:sz w:val="52"/>
          <w:szCs w:val="52"/>
        </w:rPr>
        <w:t>This Is Your Gut on Sugar</w:t>
      </w:r>
    </w:p>
    <w:p w14:paraId="1954D955" w14:textId="77777777" w:rsidR="00D12D92" w:rsidRPr="00D12D92" w:rsidRDefault="00D12D92" w:rsidP="00D12D92">
      <w:pPr>
        <w:spacing w:before="221" w:line="420" w:lineRule="atLeast"/>
        <w:outlineLvl w:val="1"/>
        <w:rPr>
          <w:rFonts w:ascii="Helvetica" w:eastAsia="Times New Roman" w:hAnsi="Helvetica" w:cs="Helvetica"/>
          <w:color w:val="757575"/>
          <w:sz w:val="24"/>
          <w:szCs w:val="24"/>
        </w:rPr>
      </w:pPr>
      <w:r w:rsidRPr="00D12D92">
        <w:rPr>
          <w:rFonts w:ascii="Helvetica" w:eastAsia="Times New Roman" w:hAnsi="Helvetica" w:cs="Helvetica"/>
          <w:b/>
          <w:bCs/>
          <w:color w:val="757575"/>
          <w:sz w:val="24"/>
          <w:szCs w:val="24"/>
        </w:rPr>
        <w:t>Researchers are finally uncovering the exact ways that sugar disrupts the GI tract</w:t>
      </w:r>
    </w:p>
    <w:p w14:paraId="2C71BBB3" w14:textId="1DA75837" w:rsidR="00D12D92" w:rsidRPr="00D12D92" w:rsidRDefault="00D12D92" w:rsidP="00D12D92">
      <w:pPr>
        <w:spacing w:line="300" w:lineRule="atLeast"/>
        <w:rPr>
          <w:rFonts w:ascii="Helvetica" w:eastAsia="Times New Roman" w:hAnsi="Helvetica" w:cs="Helvetica"/>
          <w:color w:val="0000FF"/>
          <w:sz w:val="21"/>
          <w:szCs w:val="21"/>
        </w:rPr>
      </w:pPr>
    </w:p>
    <w:p w14:paraId="223A9ECA" w14:textId="77777777" w:rsidR="00D12D92" w:rsidRPr="00D12D92" w:rsidRDefault="00D12D92" w:rsidP="00D12D92">
      <w:pPr>
        <w:spacing w:line="300" w:lineRule="atLeast"/>
        <w:rPr>
          <w:rFonts w:ascii="Times New Roman" w:eastAsia="Times New Roman" w:hAnsi="Times New Roman" w:cs="Times New Roman"/>
          <w:sz w:val="24"/>
          <w:szCs w:val="24"/>
        </w:rPr>
      </w:pPr>
      <w:r w:rsidRPr="00D12D92">
        <w:rPr>
          <w:rFonts w:ascii="Helvetica" w:eastAsia="Times New Roman" w:hAnsi="Helvetica" w:cs="Helvetica"/>
          <w:sz w:val="21"/>
          <w:szCs w:val="21"/>
        </w:rPr>
        <w:t>Markham Heid</w:t>
      </w:r>
    </w:p>
    <w:p w14:paraId="3DEA8047" w14:textId="7AA16B89" w:rsidR="00D12D92" w:rsidRPr="00D12D92" w:rsidRDefault="00D12D92" w:rsidP="00D12D92">
      <w:pPr>
        <w:spacing w:line="300" w:lineRule="atLeast"/>
        <w:rPr>
          <w:rFonts w:ascii="Helvetica" w:eastAsia="Times New Roman" w:hAnsi="Helvetica" w:cs="Helvetica"/>
          <w:color w:val="292929"/>
          <w:sz w:val="21"/>
          <w:szCs w:val="21"/>
        </w:rPr>
      </w:pPr>
      <w:r>
        <w:rPr>
          <w:rFonts w:ascii="Helvetica" w:eastAsia="Times New Roman" w:hAnsi="Helvetica" w:cs="Helvetica"/>
          <w:color w:val="292929"/>
          <w:sz w:val="21"/>
          <w:szCs w:val="21"/>
        </w:rPr>
        <w:t>19 August 2021</w:t>
      </w:r>
    </w:p>
    <w:p w14:paraId="6847F5EA" w14:textId="77777777" w:rsidR="00D12D92" w:rsidRPr="00D12D92" w:rsidRDefault="00D12D92" w:rsidP="00D12D92">
      <w:pPr>
        <w:spacing w:line="300" w:lineRule="atLeast"/>
        <w:rPr>
          <w:rFonts w:ascii="Times New Roman" w:eastAsia="Times New Roman" w:hAnsi="Times New Roman" w:cs="Times New Roman"/>
          <w:color w:val="0000FF"/>
          <w:sz w:val="24"/>
          <w:szCs w:val="24"/>
        </w:rPr>
      </w:pPr>
      <w:r w:rsidRPr="00D12D92">
        <w:rPr>
          <w:rFonts w:ascii="Helvetica" w:eastAsia="Times New Roman" w:hAnsi="Helvetica" w:cs="Helvetica"/>
          <w:color w:val="757575"/>
          <w:sz w:val="21"/>
          <w:szCs w:val="21"/>
        </w:rPr>
        <w:fldChar w:fldCharType="begin"/>
      </w:r>
      <w:r w:rsidRPr="00D12D92">
        <w:rPr>
          <w:rFonts w:ascii="Helvetica" w:eastAsia="Times New Roman" w:hAnsi="Helvetica" w:cs="Helvetica"/>
          <w:color w:val="757575"/>
          <w:sz w:val="21"/>
          <w:szCs w:val="21"/>
        </w:rPr>
        <w:instrText xml:space="preserve"> HYPERLINK "https://elemental.medium.com/this-is-your-gut-on-sugar-166e1705f093?source=post_page-----166e1705f093--------------------------------" </w:instrText>
      </w:r>
      <w:r w:rsidRPr="00D12D92">
        <w:rPr>
          <w:rFonts w:ascii="Helvetica" w:eastAsia="Times New Roman" w:hAnsi="Helvetica" w:cs="Helvetica"/>
          <w:color w:val="757575"/>
          <w:sz w:val="21"/>
          <w:szCs w:val="21"/>
        </w:rPr>
        <w:fldChar w:fldCharType="separate"/>
      </w:r>
    </w:p>
    <w:p w14:paraId="30BF1D28" w14:textId="5A080DF2" w:rsidR="00D12D92" w:rsidRDefault="00D12D92" w:rsidP="00D12D92">
      <w:r w:rsidRPr="00D12D92">
        <w:rPr>
          <w:rFonts w:ascii="Helvetica" w:hAnsi="Helvetica" w:cs="Helvetica"/>
          <w:color w:val="757575"/>
          <w:sz w:val="21"/>
          <w:szCs w:val="21"/>
        </w:rPr>
        <w:fldChar w:fldCharType="end"/>
      </w:r>
      <w:r w:rsidRPr="00D12D92">
        <w:rPr>
          <w:sz w:val="24"/>
          <w:szCs w:val="24"/>
        </w:rPr>
        <w:t>In</w:t>
      </w:r>
      <w:r>
        <w:rPr>
          <w:sz w:val="24"/>
          <w:szCs w:val="24"/>
        </w:rPr>
        <w:t xml:space="preserve"> </w:t>
      </w:r>
      <w:r w:rsidRPr="00D12D92">
        <w:t>1776, at the start of the Revolutionary War, the average person consumed about four pounds of sugar each year. Today, </w:t>
      </w:r>
      <w:hyperlink r:id="rId6" w:history="1">
        <w:r w:rsidRPr="00D12D92">
          <w:t>per capita sugar</w:t>
        </w:r>
      </w:hyperlink>
      <w:r w:rsidRPr="00D12D92">
        <w:t> intake in the U.S. exceeds 120 pounds.</w:t>
      </w:r>
    </w:p>
    <w:p w14:paraId="116AC787" w14:textId="77777777" w:rsidR="00D12D92" w:rsidRPr="00D12D92" w:rsidRDefault="00D12D92" w:rsidP="00D12D92"/>
    <w:p w14:paraId="2ECE669E" w14:textId="2D1713B6" w:rsidR="00D12D92" w:rsidRPr="00D12D92" w:rsidRDefault="00D12D92" w:rsidP="00D12D92">
      <w:r w:rsidRPr="00D12D92">
        <w:t>Roughly 75% of all foods and beverages in this country contain added sugar. According to the American Heart Association, the average adult swallows the equivalent of six bowling balls of the stuff each year. Meanwhile, the average child downs enough added sugar to fill a bathtub.</w:t>
      </w:r>
    </w:p>
    <w:p w14:paraId="624FD9DE" w14:textId="77777777" w:rsidR="00D12D92" w:rsidRDefault="00D12D92" w:rsidP="00D12D92"/>
    <w:p w14:paraId="3F438222" w14:textId="77E9E053" w:rsidR="00D12D92" w:rsidRDefault="00D12D92" w:rsidP="00D12D92">
      <w:r w:rsidRPr="00D12D92">
        <w:t xml:space="preserve">Researchers have long suspected that sugar — </w:t>
      </w:r>
      <w:proofErr w:type="gramStart"/>
      <w:r w:rsidRPr="00D12D92">
        <w:t>in particular the</w:t>
      </w:r>
      <w:proofErr w:type="gramEnd"/>
      <w:r w:rsidRPr="00D12D92">
        <w:t xml:space="preserve"> added sugar that doesn’t occur naturally in whole fruits or vegetables — is a major contributor to this country’s exceedingly high rates of obesity, type 2 diabetes, and other metabolic conditions.</w:t>
      </w:r>
    </w:p>
    <w:p w14:paraId="53A83AF0" w14:textId="77777777" w:rsidR="00D12D92" w:rsidRPr="00D12D92" w:rsidRDefault="00D12D92" w:rsidP="00D12D92"/>
    <w:p w14:paraId="1BE417D0" w14:textId="3BDF2529" w:rsidR="00D12D92" w:rsidRDefault="00D12D92" w:rsidP="00D12D92">
      <w:r w:rsidRPr="00D12D92">
        <w:t>More recently, they’ve speculated that sugar may also contribute to the development of inflammatory bowel disease, gut-related autoimmune disorders, and food allergies or sensitivities — all of which are </w:t>
      </w:r>
      <w:r w:rsidRPr="00D13FE6">
        <w:t>on the rise</w:t>
      </w:r>
      <w:r w:rsidRPr="00D12D92">
        <w:t>. But experts have struggled to determine just how sugar causes or contributes to these health problems.</w:t>
      </w:r>
    </w:p>
    <w:p w14:paraId="632B9B2D" w14:textId="77777777" w:rsidR="00D12D92" w:rsidRPr="00D12D92" w:rsidRDefault="00D12D92" w:rsidP="00D12D92"/>
    <w:p w14:paraId="187248A7" w14:textId="1AED02EA" w:rsidR="00D12D92" w:rsidRDefault="00D12D92" w:rsidP="00D12D92">
      <w:r w:rsidRPr="00D12D92">
        <w:t>That’s changing. Recent work has revealed some of the ways that sugar disrupts, imbalances, and harms the gut.</w:t>
      </w:r>
    </w:p>
    <w:p w14:paraId="11957E43" w14:textId="77777777" w:rsidR="00D12D92" w:rsidRPr="00D12D92" w:rsidRDefault="00D12D92" w:rsidP="00D12D92"/>
    <w:p w14:paraId="7359EA15" w14:textId="2F198D1C" w:rsidR="00D12D92" w:rsidRDefault="00D12D92" w:rsidP="00D12D92">
      <w:r w:rsidRPr="00D12D92">
        <w:t>From the microbiome to the lining of the small intestine, sugar seems to imperil the healthy workings of the human gastrointestinal tract in multiple ways.</w:t>
      </w:r>
    </w:p>
    <w:p w14:paraId="02472A91" w14:textId="77777777" w:rsidR="00D12D92" w:rsidRPr="00D12D92" w:rsidRDefault="00D12D92" w:rsidP="00D12D92"/>
    <w:p w14:paraId="5B762967" w14:textId="7F38A369" w:rsidR="00D12D92" w:rsidRDefault="00D12D92" w:rsidP="00D12D92">
      <w:r w:rsidRPr="00D12D92">
        <w:t>Robert Lustig, MD, is an endocrinologist and professor emeritus of pediatrics at the University of California, San Francisco. He’s also the author of </w:t>
      </w:r>
      <w:proofErr w:type="spellStart"/>
      <w:r w:rsidRPr="00D12D92">
        <w:fldChar w:fldCharType="begin"/>
      </w:r>
      <w:r w:rsidRPr="00D12D92">
        <w:instrText xml:space="preserve"> HYPERLINK "https://www.amazon.com/Metabolical-Processed-Nutrition-Modern-Medicine/dp/B08LP21JLQ" </w:instrText>
      </w:r>
      <w:r w:rsidRPr="00D12D92">
        <w:fldChar w:fldCharType="separate"/>
      </w:r>
      <w:r w:rsidRPr="00D12D92">
        <w:rPr>
          <w:i/>
          <w:iCs/>
          <w:color w:val="0000FF"/>
          <w:u w:val="single"/>
        </w:rPr>
        <w:t>Metabolical</w:t>
      </w:r>
      <w:proofErr w:type="spellEnd"/>
      <w:r w:rsidRPr="00D12D92">
        <w:fldChar w:fldCharType="end"/>
      </w:r>
      <w:r w:rsidRPr="00D12D92">
        <w:t>, a book that examines the ways processed foods and sugar make people sick.</w:t>
      </w:r>
    </w:p>
    <w:p w14:paraId="3AE1EFD4" w14:textId="77777777" w:rsidR="00D12D92" w:rsidRPr="00D12D92" w:rsidRDefault="00D12D92" w:rsidP="00D12D92"/>
    <w:p w14:paraId="5F1F4555" w14:textId="77777777" w:rsidR="00D12D92" w:rsidRPr="00D12D92" w:rsidRDefault="00D12D92" w:rsidP="00D12D92">
      <w:r w:rsidRPr="00D12D92">
        <w:t>“There are at least three processes that are going on that sugar seems to have a role in,” he says.</w:t>
      </w:r>
    </w:p>
    <w:p w14:paraId="4DB3C3D1" w14:textId="08BA6C2A" w:rsidR="00D12D92" w:rsidRDefault="00D12D92" w:rsidP="00D12D92">
      <w:r w:rsidRPr="00D12D92">
        <w:t>The first has to do with the way the gut and liver handle the sugar you eat. “Up to a point, the intestine has the ability to turn fructose into downstream byproducts that you don’t absorb,” he explains. In other words, if your sugar intake is low, your gut will pass most of that sweet stuff along so that it ends up in your feces. The little bit of sugar you do absorb will end up in your liver, which will convert it into energy.</w:t>
      </w:r>
    </w:p>
    <w:p w14:paraId="72D43A0E" w14:textId="77777777" w:rsidR="00D12D92" w:rsidRPr="00D12D92" w:rsidRDefault="00D12D92" w:rsidP="00D12D92"/>
    <w:p w14:paraId="046BFF06" w14:textId="52C43122" w:rsidR="00D12D92" w:rsidRDefault="00D12D92" w:rsidP="00D12D92">
      <w:r w:rsidRPr="00D12D92">
        <w:lastRenderedPageBreak/>
        <w:t>But if you eat a diet high in sugar, your gut adjusts to this by producing enzymes that facilitate sugar’s breakdown and absorption. “You create a positive feedback system where the more of it you eat, the more you absorb,” Lustig explains. That means more sugar ends up in your liver, which will struggle to convert it into energy. “What happens then is your liver turns it into fat,” he says. “That fat either gets exported out as triglycerides, which increases your risk for heart disease or obesity, or it doesn’t make it out, and contributes to fatty liver disease and other chronic diseases — especially diabetes.”</w:t>
      </w:r>
    </w:p>
    <w:p w14:paraId="4B9DBD8B" w14:textId="77777777" w:rsidR="00D12D92" w:rsidRPr="00D12D92" w:rsidRDefault="00D12D92" w:rsidP="00D12D92"/>
    <w:p w14:paraId="3E233157" w14:textId="77777777" w:rsidR="00D12D92" w:rsidRPr="00D12D92" w:rsidRDefault="00D12D92" w:rsidP="00D12D92">
      <w:r w:rsidRPr="00D12D92">
        <w:t>The second sugar-related problem has to do with the semipermeable lining of the gut. This lining is designed to be a dynamic, highly selective barrier that allows nutrients to pass through while keeping out harmful bacteria, large food molecules, and other inappropriate material.</w:t>
      </w:r>
    </w:p>
    <w:p w14:paraId="4B58BDC0" w14:textId="77777777" w:rsidR="00D12D92" w:rsidRDefault="00D12D92" w:rsidP="00D12D92"/>
    <w:p w14:paraId="6728BE3B" w14:textId="26745B2C" w:rsidR="00D12D92" w:rsidRDefault="00D12D92" w:rsidP="00D12D92">
      <w:r w:rsidRPr="00D12D92">
        <w:t>“There are proteins that maintain the tight junctions that make your intestine impermeable to that bad stuff,” Lustig explains. “If those proteins fail, the tight junctions fail, and the bad stuff that gets through could generate an immune response.” This immune response manifests as food allergies, autoimmune disorders such as Crohn’s disease, and other gut-related health problems.</w:t>
      </w:r>
    </w:p>
    <w:p w14:paraId="58DA7A74" w14:textId="77777777" w:rsidR="00D12D92" w:rsidRPr="00D12D92" w:rsidRDefault="00D12D92" w:rsidP="00D12D92"/>
    <w:p w14:paraId="2116BF4B" w14:textId="50989B51" w:rsidR="00D12D92" w:rsidRDefault="00D12D92" w:rsidP="00D12D92">
      <w:r w:rsidRPr="00D12D92">
        <w:t>While experts are still trying to iron out the specifics, there’s evidence that sugar interferes with those proteins or draws resources from the cells of the intestine in ways that weaken its junctions. “Sugar looks like a primary driver of increased gut permeability,” he says. “We know that any time you give a person or an animal a high-sugar meal, there are going to be alterations in gut permeability. We just don’t have all the answers yet.”</w:t>
      </w:r>
    </w:p>
    <w:p w14:paraId="098B50D7" w14:textId="77777777" w:rsidR="00D12D92" w:rsidRPr="00D12D92" w:rsidRDefault="00D12D92" w:rsidP="00D12D92"/>
    <w:p w14:paraId="00B55C45" w14:textId="40A8F67D" w:rsidR="00D12D92" w:rsidRDefault="00D12D92" w:rsidP="00D12D92">
      <w:r w:rsidRPr="00D12D92">
        <w:t>The third way that sugar harms the gut has to do with the microbiome — the billions of bacteria that populate the GI tract. While some of these bacteria are good for us, others are associated with diabetes, autoimmune disorders, and the other health problems mentioned above. The types and numbers of these bacteria that live inside a person’s gut depend in part on that person’s diet.</w:t>
      </w:r>
    </w:p>
    <w:p w14:paraId="2D04DD99" w14:textId="77777777" w:rsidR="00D12D92" w:rsidRPr="00D12D92" w:rsidRDefault="00D12D92" w:rsidP="00D12D92"/>
    <w:p w14:paraId="48A16323" w14:textId="2EB5F54C" w:rsidR="00D12D92" w:rsidRDefault="00D12D92" w:rsidP="00D12D92">
      <w:r w:rsidRPr="00D12D92">
        <w:t xml:space="preserve">“There’s always a war going on between good bacteria and bad bacteria,” Lustig says. “In general, good bacteria do not feed on sugar. Bad bacteria do. And </w:t>
      </w:r>
      <w:proofErr w:type="gramStart"/>
      <w:r w:rsidRPr="00D12D92">
        <w:t>so</w:t>
      </w:r>
      <w:proofErr w:type="gramEnd"/>
      <w:r w:rsidRPr="00D12D92">
        <w:t xml:space="preserve"> when you eat sugar, you’re arming the enemy.”</w:t>
      </w:r>
    </w:p>
    <w:p w14:paraId="15903FBA" w14:textId="77777777" w:rsidR="00D12D92" w:rsidRPr="00D12D92" w:rsidRDefault="00D12D92" w:rsidP="00D12D92"/>
    <w:p w14:paraId="35B98AC0" w14:textId="77777777" w:rsidR="00D12D92" w:rsidRDefault="00D12D92" w:rsidP="00D12D92">
      <w:r w:rsidRPr="00D12D92">
        <w:t>As the population of bad bacteria swells, this appears to cause trouble by triggering an immune system response.</w:t>
      </w:r>
      <w:r>
        <w:t xml:space="preserve">  </w:t>
      </w:r>
      <w:r w:rsidRPr="00D12D92">
        <w:t xml:space="preserve">“Immune cells know what kind of bacteria are in the gut because they’re sampling them all the time — they’re doing surveillance,” says Karen Madsen, PhD, a </w:t>
      </w:r>
      <w:proofErr w:type="gramStart"/>
      <w:r w:rsidRPr="00D12D92">
        <w:t>researcher</w:t>
      </w:r>
      <w:proofErr w:type="gramEnd"/>
      <w:r w:rsidRPr="00D12D92">
        <w:t xml:space="preserve"> and professor of gastroenterology at the University of Alberta. The immune system recognizes that sugar-loving bacteria are trouble, and so it ramps up its defensive activity. This translates to inflammation, which can trigger or worsen gut-related pathology</w:t>
      </w:r>
    </w:p>
    <w:p w14:paraId="289728CB" w14:textId="04C5DCF0" w:rsidR="00D12D92" w:rsidRPr="00D12D92" w:rsidRDefault="00D12D92" w:rsidP="00D12D92">
      <w:r w:rsidRPr="00D12D92">
        <w:t>.</w:t>
      </w:r>
    </w:p>
    <w:p w14:paraId="4A04CC16" w14:textId="3E36D3BB" w:rsidR="00D12D92" w:rsidRDefault="00D12D92" w:rsidP="00D12D92">
      <w:proofErr w:type="gramStart"/>
      <w:r w:rsidRPr="00D12D92">
        <w:t>All of</w:t>
      </w:r>
      <w:proofErr w:type="gramEnd"/>
      <w:r w:rsidRPr="00D12D92">
        <w:t xml:space="preserve"> these problematic changes may stack up in ways that lead to accumulating harm and dysfunction. And they may not be the extent of the sugar-related damage. </w:t>
      </w:r>
      <w:r w:rsidRPr="00D13FE6">
        <w:t>A 2018 study </w:t>
      </w:r>
      <w:r w:rsidRPr="00D12D92">
        <w:t>in the </w:t>
      </w:r>
      <w:r w:rsidRPr="00D12D92">
        <w:rPr>
          <w:i/>
          <w:iCs/>
        </w:rPr>
        <w:t>Proceedings of the National Academy of Sciences </w:t>
      </w:r>
      <w:r w:rsidRPr="00D12D92">
        <w:t>found evidence that sugar may “silence” gut proteins that support populations of healthy bacteria.</w:t>
      </w:r>
    </w:p>
    <w:p w14:paraId="45E195BC" w14:textId="77777777" w:rsidR="00D12D92" w:rsidRPr="00D12D92" w:rsidRDefault="00D12D92" w:rsidP="00D12D92"/>
    <w:p w14:paraId="351647C0" w14:textId="7A3A2CAD" w:rsidR="00D12D92" w:rsidRDefault="00D12D92" w:rsidP="00D12D92">
      <w:r w:rsidRPr="00D12D92">
        <w:lastRenderedPageBreak/>
        <w:t>So, sugar is bad for you. And it’s bad for you in multiple ways. But considering its near ubiquity in today’s packaged offerings, what are you supposed to eat?</w:t>
      </w:r>
    </w:p>
    <w:p w14:paraId="24D0F1D2" w14:textId="77777777" w:rsidR="00D12D92" w:rsidRPr="00D12D92" w:rsidRDefault="00D12D92" w:rsidP="00D12D92"/>
    <w:p w14:paraId="32CB6FD6" w14:textId="7ED9BA43" w:rsidR="00D12D92" w:rsidRDefault="00D12D92" w:rsidP="00D12D92">
      <w:r w:rsidRPr="00D12D92">
        <w:t>“Eat whole foods instead of processed foods,” Lustig says. “That’s what matters most of all.”</w:t>
      </w:r>
    </w:p>
    <w:p w14:paraId="01CB864B" w14:textId="77777777" w:rsidR="00D12D92" w:rsidRPr="00D12D92" w:rsidRDefault="00D12D92" w:rsidP="00D12D92"/>
    <w:p w14:paraId="418E2B7A" w14:textId="77EB98B9" w:rsidR="00D12D92" w:rsidRDefault="00D12D92" w:rsidP="00D12D92">
      <w:r w:rsidRPr="00D12D92">
        <w:t>That means whole fruits, vegetables, nuts, seeds, healthy oils, meats, dairy, and anything else that has not been broken down and packaged. Basically, think about what people ate 100 years ago, and try to eat that.</w:t>
      </w:r>
    </w:p>
    <w:p w14:paraId="244EFB3B" w14:textId="77777777" w:rsidR="00D12D92" w:rsidRPr="00D12D92" w:rsidRDefault="00D12D92" w:rsidP="00D12D92"/>
    <w:p w14:paraId="0626ACC8" w14:textId="77777777" w:rsidR="00D12D92" w:rsidRPr="00D12D92" w:rsidRDefault="00D12D92" w:rsidP="00D12D92">
      <w:r w:rsidRPr="00D12D92">
        <w:t>“Do that, and you’re way ahead of the game,” he says. “Everything else you do is gravy.”</w:t>
      </w:r>
    </w:p>
    <w:p w14:paraId="14A95CBE" w14:textId="77777777" w:rsidR="00707424" w:rsidRDefault="00707424"/>
    <w:sectPr w:rsidR="007074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jYwMzAyNbEwtzBU0lEKTi0uzszPAykwrAUAYxoaniwAAAA="/>
  </w:docVars>
  <w:rsids>
    <w:rsidRoot w:val="00D12D92"/>
    <w:rsid w:val="000C25C8"/>
    <w:rsid w:val="00276C72"/>
    <w:rsid w:val="00707424"/>
    <w:rsid w:val="00D12D92"/>
    <w:rsid w:val="00D13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B7985"/>
  <w15:chartTrackingRefBased/>
  <w15:docId w15:val="{AE19DA0B-1EED-4EF1-A2EF-812D557D8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ok Antiqua" w:eastAsiaTheme="minorHAnsi" w:hAnsi="Book Antiqua"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C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532180">
      <w:bodyDiv w:val="1"/>
      <w:marLeft w:val="0"/>
      <w:marRight w:val="0"/>
      <w:marTop w:val="0"/>
      <w:marBottom w:val="0"/>
      <w:divBdr>
        <w:top w:val="none" w:sz="0" w:space="0" w:color="auto"/>
        <w:left w:val="none" w:sz="0" w:space="0" w:color="auto"/>
        <w:bottom w:val="none" w:sz="0" w:space="0" w:color="auto"/>
        <w:right w:val="none" w:sz="0" w:space="0" w:color="auto"/>
      </w:divBdr>
      <w:divsChild>
        <w:div w:id="282619679">
          <w:marLeft w:val="0"/>
          <w:marRight w:val="0"/>
          <w:marTop w:val="0"/>
          <w:marBottom w:val="540"/>
          <w:divBdr>
            <w:top w:val="none" w:sz="0" w:space="0" w:color="auto"/>
            <w:left w:val="none" w:sz="0" w:space="0" w:color="auto"/>
            <w:bottom w:val="none" w:sz="0" w:space="0" w:color="auto"/>
            <w:right w:val="none" w:sz="0" w:space="0" w:color="auto"/>
          </w:divBdr>
          <w:divsChild>
            <w:div w:id="1633633635">
              <w:marLeft w:val="0"/>
              <w:marRight w:val="0"/>
              <w:marTop w:val="0"/>
              <w:marBottom w:val="0"/>
              <w:divBdr>
                <w:top w:val="none" w:sz="0" w:space="0" w:color="auto"/>
                <w:left w:val="none" w:sz="0" w:space="0" w:color="auto"/>
                <w:bottom w:val="none" w:sz="0" w:space="0" w:color="auto"/>
                <w:right w:val="none" w:sz="0" w:space="0" w:color="auto"/>
              </w:divBdr>
              <w:divsChild>
                <w:div w:id="1033653553">
                  <w:marLeft w:val="0"/>
                  <w:marRight w:val="0"/>
                  <w:marTop w:val="0"/>
                  <w:marBottom w:val="0"/>
                  <w:divBdr>
                    <w:top w:val="none" w:sz="0" w:space="0" w:color="auto"/>
                    <w:left w:val="none" w:sz="0" w:space="0" w:color="auto"/>
                    <w:bottom w:val="none" w:sz="0" w:space="0" w:color="auto"/>
                    <w:right w:val="none" w:sz="0" w:space="0" w:color="auto"/>
                  </w:divBdr>
                  <w:divsChild>
                    <w:div w:id="1353990894">
                      <w:marLeft w:val="0"/>
                      <w:marRight w:val="0"/>
                      <w:marTop w:val="0"/>
                      <w:marBottom w:val="0"/>
                      <w:divBdr>
                        <w:top w:val="none" w:sz="0" w:space="0" w:color="auto"/>
                        <w:left w:val="none" w:sz="0" w:space="0" w:color="auto"/>
                        <w:bottom w:val="none" w:sz="0" w:space="0" w:color="auto"/>
                        <w:right w:val="none" w:sz="0" w:space="0" w:color="auto"/>
                      </w:divBdr>
                      <w:divsChild>
                        <w:div w:id="1095830898">
                          <w:marLeft w:val="960"/>
                          <w:marRight w:val="960"/>
                          <w:marTop w:val="0"/>
                          <w:marBottom w:val="0"/>
                          <w:divBdr>
                            <w:top w:val="none" w:sz="0" w:space="0" w:color="auto"/>
                            <w:left w:val="none" w:sz="0" w:space="0" w:color="auto"/>
                            <w:bottom w:val="none" w:sz="0" w:space="0" w:color="auto"/>
                            <w:right w:val="none" w:sz="0" w:space="0" w:color="auto"/>
                          </w:divBdr>
                          <w:divsChild>
                            <w:div w:id="786240778">
                              <w:marLeft w:val="0"/>
                              <w:marRight w:val="0"/>
                              <w:marTop w:val="0"/>
                              <w:marBottom w:val="0"/>
                              <w:divBdr>
                                <w:top w:val="none" w:sz="0" w:space="0" w:color="auto"/>
                                <w:left w:val="none" w:sz="0" w:space="0" w:color="auto"/>
                                <w:bottom w:val="none" w:sz="0" w:space="0" w:color="auto"/>
                                <w:right w:val="none" w:sz="0" w:space="0" w:color="auto"/>
                              </w:divBdr>
                              <w:divsChild>
                                <w:div w:id="104034740">
                                  <w:marLeft w:val="0"/>
                                  <w:marRight w:val="0"/>
                                  <w:marTop w:val="0"/>
                                  <w:marBottom w:val="0"/>
                                  <w:divBdr>
                                    <w:top w:val="none" w:sz="0" w:space="0" w:color="auto"/>
                                    <w:left w:val="none" w:sz="0" w:space="0" w:color="auto"/>
                                    <w:bottom w:val="none" w:sz="0" w:space="0" w:color="auto"/>
                                    <w:right w:val="none" w:sz="0" w:space="0" w:color="auto"/>
                                  </w:divBdr>
                                  <w:divsChild>
                                    <w:div w:id="1783764574">
                                      <w:marLeft w:val="0"/>
                                      <w:marRight w:val="0"/>
                                      <w:marTop w:val="0"/>
                                      <w:marBottom w:val="0"/>
                                      <w:divBdr>
                                        <w:top w:val="none" w:sz="0" w:space="0" w:color="auto"/>
                                        <w:left w:val="none" w:sz="0" w:space="0" w:color="auto"/>
                                        <w:bottom w:val="none" w:sz="0" w:space="0" w:color="auto"/>
                                        <w:right w:val="none" w:sz="0" w:space="0" w:color="auto"/>
                                      </w:divBdr>
                                      <w:divsChild>
                                        <w:div w:id="1240287156">
                                          <w:marLeft w:val="0"/>
                                          <w:marRight w:val="0"/>
                                          <w:marTop w:val="0"/>
                                          <w:marBottom w:val="0"/>
                                          <w:divBdr>
                                            <w:top w:val="none" w:sz="0" w:space="0" w:color="auto"/>
                                            <w:left w:val="none" w:sz="0" w:space="0" w:color="auto"/>
                                            <w:bottom w:val="none" w:sz="0" w:space="0" w:color="auto"/>
                                            <w:right w:val="none" w:sz="0" w:space="0" w:color="auto"/>
                                          </w:divBdr>
                                          <w:divsChild>
                                            <w:div w:id="1736706383">
                                              <w:marLeft w:val="0"/>
                                              <w:marRight w:val="360"/>
                                              <w:marTop w:val="480"/>
                                              <w:marBottom w:val="0"/>
                                              <w:divBdr>
                                                <w:top w:val="none" w:sz="0" w:space="0" w:color="auto"/>
                                                <w:left w:val="none" w:sz="0" w:space="0" w:color="auto"/>
                                                <w:bottom w:val="none" w:sz="0" w:space="0" w:color="auto"/>
                                                <w:right w:val="none" w:sz="0" w:space="0" w:color="auto"/>
                                              </w:divBdr>
                                              <w:divsChild>
                                                <w:div w:id="240797607">
                                                  <w:marLeft w:val="0"/>
                                                  <w:marRight w:val="0"/>
                                                  <w:marTop w:val="0"/>
                                                  <w:marBottom w:val="0"/>
                                                  <w:divBdr>
                                                    <w:top w:val="none" w:sz="0" w:space="0" w:color="auto"/>
                                                    <w:left w:val="none" w:sz="0" w:space="0" w:color="auto"/>
                                                    <w:bottom w:val="none" w:sz="0" w:space="0" w:color="auto"/>
                                                    <w:right w:val="none" w:sz="0" w:space="0" w:color="auto"/>
                                                  </w:divBdr>
                                                </w:div>
                                              </w:divsChild>
                                            </w:div>
                                            <w:div w:id="1903365103">
                                              <w:marLeft w:val="0"/>
                                              <w:marRight w:val="0"/>
                                              <w:marTop w:val="480"/>
                                              <w:marBottom w:val="0"/>
                                              <w:divBdr>
                                                <w:top w:val="none" w:sz="0" w:space="0" w:color="auto"/>
                                                <w:left w:val="none" w:sz="0" w:space="0" w:color="auto"/>
                                                <w:bottom w:val="none" w:sz="0" w:space="0" w:color="auto"/>
                                                <w:right w:val="none" w:sz="0" w:space="0" w:color="auto"/>
                                              </w:divBdr>
                                              <w:divsChild>
                                                <w:div w:id="935409417">
                                                  <w:marLeft w:val="0"/>
                                                  <w:marRight w:val="0"/>
                                                  <w:marTop w:val="0"/>
                                                  <w:marBottom w:val="0"/>
                                                  <w:divBdr>
                                                    <w:top w:val="none" w:sz="0" w:space="0" w:color="auto"/>
                                                    <w:left w:val="none" w:sz="0" w:space="0" w:color="auto"/>
                                                    <w:bottom w:val="none" w:sz="0" w:space="0" w:color="auto"/>
                                                    <w:right w:val="none" w:sz="0" w:space="0" w:color="auto"/>
                                                  </w:divBdr>
                                                  <w:divsChild>
                                                    <w:div w:id="336463376">
                                                      <w:marLeft w:val="0"/>
                                                      <w:marRight w:val="180"/>
                                                      <w:marTop w:val="0"/>
                                                      <w:marBottom w:val="0"/>
                                                      <w:divBdr>
                                                        <w:top w:val="none" w:sz="0" w:space="0" w:color="auto"/>
                                                        <w:left w:val="none" w:sz="0" w:space="0" w:color="auto"/>
                                                        <w:bottom w:val="none" w:sz="0" w:space="0" w:color="auto"/>
                                                        <w:right w:val="none" w:sz="0" w:space="0" w:color="auto"/>
                                                      </w:divBdr>
                                                    </w:div>
                                                    <w:div w:id="240337884">
                                                      <w:marLeft w:val="180"/>
                                                      <w:marRight w:val="0"/>
                                                      <w:marTop w:val="0"/>
                                                      <w:marBottom w:val="0"/>
                                                      <w:divBdr>
                                                        <w:top w:val="none" w:sz="0" w:space="0" w:color="auto"/>
                                                        <w:left w:val="none" w:sz="0" w:space="0" w:color="auto"/>
                                                        <w:bottom w:val="none" w:sz="0" w:space="0" w:color="auto"/>
                                                        <w:right w:val="none" w:sz="0" w:space="0" w:color="auto"/>
                                                      </w:divBdr>
                                                    </w:div>
                                                    <w:div w:id="1331716157">
                                                      <w:marLeft w:val="360"/>
                                                      <w:marRight w:val="0"/>
                                                      <w:marTop w:val="0"/>
                                                      <w:marBottom w:val="0"/>
                                                      <w:divBdr>
                                                        <w:top w:val="none" w:sz="0" w:space="0" w:color="auto"/>
                                                        <w:left w:val="none" w:sz="0" w:space="0" w:color="auto"/>
                                                        <w:bottom w:val="none" w:sz="0" w:space="0" w:color="auto"/>
                                                        <w:right w:val="none" w:sz="0" w:space="0" w:color="auto"/>
                                                      </w:divBdr>
                                                      <w:divsChild>
                                                        <w:div w:id="160776822">
                                                          <w:marLeft w:val="0"/>
                                                          <w:marRight w:val="0"/>
                                                          <w:marTop w:val="0"/>
                                                          <w:marBottom w:val="0"/>
                                                          <w:divBdr>
                                                            <w:top w:val="none" w:sz="0" w:space="0" w:color="auto"/>
                                                            <w:left w:val="none" w:sz="0" w:space="0" w:color="auto"/>
                                                            <w:bottom w:val="none" w:sz="0" w:space="0" w:color="auto"/>
                                                            <w:right w:val="none" w:sz="0" w:space="0" w:color="auto"/>
                                                          </w:divBdr>
                                                          <w:divsChild>
                                                            <w:div w:id="1579946179">
                                                              <w:marLeft w:val="0"/>
                                                              <w:marRight w:val="0"/>
                                                              <w:marTop w:val="0"/>
                                                              <w:marBottom w:val="0"/>
                                                              <w:divBdr>
                                                                <w:top w:val="none" w:sz="0" w:space="0" w:color="auto"/>
                                                                <w:left w:val="none" w:sz="0" w:space="0" w:color="auto"/>
                                                                <w:bottom w:val="none" w:sz="0" w:space="0" w:color="auto"/>
                                                                <w:right w:val="none" w:sz="0" w:space="0" w:color="auto"/>
                                                              </w:divBdr>
                                                              <w:divsChild>
                                                                <w:div w:id="191924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1239231">
                                      <w:marLeft w:val="0"/>
                                      <w:marRight w:val="0"/>
                                      <w:marTop w:val="0"/>
                                      <w:marBottom w:val="0"/>
                                      <w:divBdr>
                                        <w:top w:val="none" w:sz="0" w:space="0" w:color="auto"/>
                                        <w:left w:val="none" w:sz="0" w:space="0" w:color="auto"/>
                                        <w:bottom w:val="none" w:sz="0" w:space="0" w:color="auto"/>
                                        <w:right w:val="none" w:sz="0" w:space="0" w:color="auto"/>
                                      </w:divBdr>
                                      <w:divsChild>
                                        <w:div w:id="2123108800">
                                          <w:marLeft w:val="0"/>
                                          <w:marRight w:val="180"/>
                                          <w:marTop w:val="0"/>
                                          <w:marBottom w:val="0"/>
                                          <w:divBdr>
                                            <w:top w:val="none" w:sz="0" w:space="0" w:color="auto"/>
                                            <w:left w:val="none" w:sz="0" w:space="0" w:color="auto"/>
                                            <w:bottom w:val="none" w:sz="0" w:space="0" w:color="auto"/>
                                            <w:right w:val="none" w:sz="0" w:space="0" w:color="auto"/>
                                          </w:divBdr>
                                          <w:divsChild>
                                            <w:div w:id="510068506">
                                              <w:marLeft w:val="120"/>
                                              <w:marRight w:val="150"/>
                                              <w:marTop w:val="0"/>
                                              <w:marBottom w:val="0"/>
                                              <w:divBdr>
                                                <w:top w:val="none" w:sz="0" w:space="0" w:color="auto"/>
                                                <w:left w:val="none" w:sz="0" w:space="0" w:color="auto"/>
                                                <w:bottom w:val="none" w:sz="0" w:space="0" w:color="auto"/>
                                                <w:right w:val="none" w:sz="0" w:space="0" w:color="auto"/>
                                              </w:divBdr>
                                              <w:divsChild>
                                                <w:div w:id="2122141766">
                                                  <w:marLeft w:val="0"/>
                                                  <w:marRight w:val="0"/>
                                                  <w:marTop w:val="0"/>
                                                  <w:marBottom w:val="0"/>
                                                  <w:divBdr>
                                                    <w:top w:val="none" w:sz="0" w:space="0" w:color="auto"/>
                                                    <w:left w:val="none" w:sz="0" w:space="0" w:color="auto"/>
                                                    <w:bottom w:val="none" w:sz="0" w:space="0" w:color="auto"/>
                                                    <w:right w:val="none" w:sz="0" w:space="0" w:color="auto"/>
                                                  </w:divBdr>
                                                  <w:divsChild>
                                                    <w:div w:id="2054111650">
                                                      <w:marLeft w:val="0"/>
                                                      <w:marRight w:val="0"/>
                                                      <w:marTop w:val="0"/>
                                                      <w:marBottom w:val="0"/>
                                                      <w:divBdr>
                                                        <w:top w:val="none" w:sz="0" w:space="0" w:color="auto"/>
                                                        <w:left w:val="none" w:sz="0" w:space="0" w:color="auto"/>
                                                        <w:bottom w:val="none" w:sz="0" w:space="0" w:color="auto"/>
                                                        <w:right w:val="none" w:sz="0" w:space="0" w:color="auto"/>
                                                      </w:divBdr>
                                                      <w:divsChild>
                                                        <w:div w:id="68093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3528725">
          <w:marLeft w:val="0"/>
          <w:marRight w:val="0"/>
          <w:marTop w:val="0"/>
          <w:marBottom w:val="0"/>
          <w:divBdr>
            <w:top w:val="none" w:sz="0" w:space="0" w:color="auto"/>
            <w:left w:val="none" w:sz="0" w:space="0" w:color="auto"/>
            <w:bottom w:val="none" w:sz="0" w:space="0" w:color="auto"/>
            <w:right w:val="none" w:sz="0" w:space="0" w:color="auto"/>
          </w:divBdr>
          <w:divsChild>
            <w:div w:id="1735884617">
              <w:marLeft w:val="0"/>
              <w:marRight w:val="0"/>
              <w:marTop w:val="0"/>
              <w:marBottom w:val="0"/>
              <w:divBdr>
                <w:top w:val="none" w:sz="0" w:space="0" w:color="auto"/>
                <w:left w:val="none" w:sz="0" w:space="0" w:color="auto"/>
                <w:bottom w:val="none" w:sz="0" w:space="0" w:color="auto"/>
                <w:right w:val="none" w:sz="0" w:space="0" w:color="auto"/>
              </w:divBdr>
              <w:divsChild>
                <w:div w:id="2081251748">
                  <w:marLeft w:val="960"/>
                  <w:marRight w:val="960"/>
                  <w:marTop w:val="0"/>
                  <w:marBottom w:val="0"/>
                  <w:divBdr>
                    <w:top w:val="none" w:sz="0" w:space="0" w:color="auto"/>
                    <w:left w:val="none" w:sz="0" w:space="0" w:color="auto"/>
                    <w:bottom w:val="none" w:sz="0" w:space="0" w:color="auto"/>
                    <w:right w:val="none" w:sz="0" w:space="0" w:color="auto"/>
                  </w:divBdr>
                  <w:divsChild>
                    <w:div w:id="271205049">
                      <w:marLeft w:val="0"/>
                      <w:marRight w:val="0"/>
                      <w:marTop w:val="0"/>
                      <w:marBottom w:val="0"/>
                      <w:divBdr>
                        <w:top w:val="none" w:sz="0" w:space="0" w:color="auto"/>
                        <w:left w:val="none" w:sz="0" w:space="0" w:color="auto"/>
                        <w:bottom w:val="none" w:sz="0" w:space="0" w:color="auto"/>
                        <w:right w:val="none" w:sz="0" w:space="0" w:color="auto"/>
                      </w:divBdr>
                    </w:div>
                    <w:div w:id="1630670451">
                      <w:marLeft w:val="0"/>
                      <w:marRight w:val="0"/>
                      <w:marTop w:val="0"/>
                      <w:marBottom w:val="0"/>
                      <w:divBdr>
                        <w:top w:val="none" w:sz="0" w:space="0" w:color="auto"/>
                        <w:left w:val="none" w:sz="0" w:space="0" w:color="auto"/>
                        <w:bottom w:val="none" w:sz="0" w:space="0" w:color="auto"/>
                        <w:right w:val="none" w:sz="0" w:space="0" w:color="auto"/>
                      </w:divBdr>
                      <w:divsChild>
                        <w:div w:id="1247304393">
                          <w:marLeft w:val="0"/>
                          <w:marRight w:val="0"/>
                          <w:marTop w:val="480"/>
                          <w:marBottom w:val="0"/>
                          <w:divBdr>
                            <w:top w:val="none" w:sz="0" w:space="0" w:color="auto"/>
                            <w:left w:val="none" w:sz="0" w:space="0" w:color="auto"/>
                            <w:bottom w:val="none" w:sz="0" w:space="0" w:color="auto"/>
                            <w:right w:val="none" w:sz="0" w:space="0" w:color="auto"/>
                          </w:divBdr>
                          <w:divsChild>
                            <w:div w:id="2065172436">
                              <w:marLeft w:val="0"/>
                              <w:marRight w:val="0"/>
                              <w:marTop w:val="0"/>
                              <w:marBottom w:val="0"/>
                              <w:divBdr>
                                <w:top w:val="none" w:sz="0" w:space="0" w:color="auto"/>
                                <w:left w:val="none" w:sz="0" w:space="0" w:color="auto"/>
                                <w:bottom w:val="none" w:sz="0" w:space="0" w:color="auto"/>
                                <w:right w:val="none" w:sz="0" w:space="0" w:color="auto"/>
                              </w:divBdr>
                              <w:divsChild>
                                <w:div w:id="1920092378">
                                  <w:marLeft w:val="0"/>
                                  <w:marRight w:val="0"/>
                                  <w:marTop w:val="0"/>
                                  <w:marBottom w:val="0"/>
                                  <w:divBdr>
                                    <w:top w:val="none" w:sz="0" w:space="0" w:color="auto"/>
                                    <w:left w:val="none" w:sz="0" w:space="0" w:color="auto"/>
                                    <w:bottom w:val="none" w:sz="0" w:space="0" w:color="auto"/>
                                    <w:right w:val="none" w:sz="0" w:space="0" w:color="auto"/>
                                  </w:divBdr>
                                  <w:divsChild>
                                    <w:div w:id="1204905371">
                                      <w:marLeft w:val="0"/>
                                      <w:marRight w:val="0"/>
                                      <w:marTop w:val="0"/>
                                      <w:marBottom w:val="0"/>
                                      <w:divBdr>
                                        <w:top w:val="none" w:sz="0" w:space="0" w:color="auto"/>
                                        <w:left w:val="none" w:sz="0" w:space="0" w:color="auto"/>
                                        <w:bottom w:val="none" w:sz="0" w:space="0" w:color="auto"/>
                                        <w:right w:val="none" w:sz="0" w:space="0" w:color="auto"/>
                                      </w:divBdr>
                                    </w:div>
                                    <w:div w:id="1488401701">
                                      <w:marLeft w:val="120"/>
                                      <w:marRight w:val="0"/>
                                      <w:marTop w:val="0"/>
                                      <w:marBottom w:val="0"/>
                                      <w:divBdr>
                                        <w:top w:val="none" w:sz="0" w:space="0" w:color="auto"/>
                                        <w:left w:val="none" w:sz="0" w:space="0" w:color="auto"/>
                                        <w:bottom w:val="none" w:sz="0" w:space="0" w:color="auto"/>
                                        <w:right w:val="none" w:sz="0" w:space="0" w:color="auto"/>
                                      </w:divBdr>
                                      <w:divsChild>
                                        <w:div w:id="243800748">
                                          <w:marLeft w:val="0"/>
                                          <w:marRight w:val="0"/>
                                          <w:marTop w:val="0"/>
                                          <w:marBottom w:val="0"/>
                                          <w:divBdr>
                                            <w:top w:val="none" w:sz="0" w:space="0" w:color="auto"/>
                                            <w:left w:val="none" w:sz="0" w:space="0" w:color="auto"/>
                                            <w:bottom w:val="none" w:sz="0" w:space="0" w:color="auto"/>
                                            <w:right w:val="none" w:sz="0" w:space="0" w:color="auto"/>
                                          </w:divBdr>
                                          <w:divsChild>
                                            <w:div w:id="1702701209">
                                              <w:marLeft w:val="0"/>
                                              <w:marRight w:val="0"/>
                                              <w:marTop w:val="0"/>
                                              <w:marBottom w:val="0"/>
                                              <w:divBdr>
                                                <w:top w:val="none" w:sz="0" w:space="0" w:color="auto"/>
                                                <w:left w:val="none" w:sz="0" w:space="0" w:color="auto"/>
                                                <w:bottom w:val="none" w:sz="0" w:space="0" w:color="auto"/>
                                                <w:right w:val="none" w:sz="0" w:space="0" w:color="auto"/>
                                              </w:divBdr>
                                              <w:divsChild>
                                                <w:div w:id="571427254">
                                                  <w:marLeft w:val="0"/>
                                                  <w:marRight w:val="0"/>
                                                  <w:marTop w:val="0"/>
                                                  <w:marBottom w:val="0"/>
                                                  <w:divBdr>
                                                    <w:top w:val="none" w:sz="0" w:space="0" w:color="auto"/>
                                                    <w:left w:val="none" w:sz="0" w:space="0" w:color="auto"/>
                                                    <w:bottom w:val="none" w:sz="0" w:space="0" w:color="auto"/>
                                                    <w:right w:val="none" w:sz="0" w:space="0" w:color="auto"/>
                                                  </w:divBdr>
                                                  <w:divsChild>
                                                    <w:div w:id="133800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5085691">
                      <w:marLeft w:val="0"/>
                      <w:marRight w:val="0"/>
                      <w:marTop w:val="0"/>
                      <w:marBottom w:val="0"/>
                      <w:divBdr>
                        <w:top w:val="none" w:sz="0" w:space="0" w:color="auto"/>
                        <w:left w:val="none" w:sz="0" w:space="0" w:color="auto"/>
                        <w:bottom w:val="none" w:sz="0" w:space="0" w:color="auto"/>
                        <w:right w:val="none" w:sz="0" w:space="0" w:color="auto"/>
                      </w:divBdr>
                      <w:divsChild>
                        <w:div w:id="302657620">
                          <w:marLeft w:val="0"/>
                          <w:marRight w:val="0"/>
                          <w:marTop w:val="0"/>
                          <w:marBottom w:val="0"/>
                          <w:divBdr>
                            <w:top w:val="none" w:sz="0" w:space="0" w:color="auto"/>
                            <w:left w:val="none" w:sz="0" w:space="0" w:color="auto"/>
                            <w:bottom w:val="none" w:sz="0" w:space="0" w:color="auto"/>
                            <w:right w:val="none" w:sz="0" w:space="0" w:color="auto"/>
                          </w:divBdr>
                          <w:divsChild>
                            <w:div w:id="618297206">
                              <w:marLeft w:val="0"/>
                              <w:marRight w:val="0"/>
                              <w:marTop w:val="100"/>
                              <w:marBottom w:val="100"/>
                              <w:divBdr>
                                <w:top w:val="none" w:sz="0" w:space="0" w:color="auto"/>
                                <w:left w:val="none" w:sz="0" w:space="0" w:color="auto"/>
                                <w:bottom w:val="none" w:sz="0" w:space="0" w:color="auto"/>
                                <w:right w:val="none" w:sz="0" w:space="0" w:color="auto"/>
                              </w:divBdr>
                              <w:divsChild>
                                <w:div w:id="929587788">
                                  <w:marLeft w:val="0"/>
                                  <w:marRight w:val="0"/>
                                  <w:marTop w:val="0"/>
                                  <w:marBottom w:val="0"/>
                                  <w:divBdr>
                                    <w:top w:val="none" w:sz="0" w:space="0" w:color="auto"/>
                                    <w:left w:val="none" w:sz="0" w:space="0" w:color="auto"/>
                                    <w:bottom w:val="none" w:sz="0" w:space="0" w:color="auto"/>
                                    <w:right w:val="none" w:sz="0" w:space="0" w:color="auto"/>
                                  </w:divBdr>
                                  <w:divsChild>
                                    <w:div w:id="150650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174186">
              <w:marLeft w:val="0"/>
              <w:marRight w:val="0"/>
              <w:marTop w:val="0"/>
              <w:marBottom w:val="0"/>
              <w:divBdr>
                <w:top w:val="none" w:sz="0" w:space="0" w:color="auto"/>
                <w:left w:val="none" w:sz="0" w:space="0" w:color="auto"/>
                <w:bottom w:val="none" w:sz="0" w:space="0" w:color="auto"/>
                <w:right w:val="none" w:sz="0" w:space="0" w:color="auto"/>
              </w:divBdr>
              <w:divsChild>
                <w:div w:id="1041318403">
                  <w:marLeft w:val="960"/>
                  <w:marRight w:val="960"/>
                  <w:marTop w:val="0"/>
                  <w:marBottom w:val="0"/>
                  <w:divBdr>
                    <w:top w:val="none" w:sz="0" w:space="0" w:color="auto"/>
                    <w:left w:val="none" w:sz="0" w:space="0" w:color="auto"/>
                    <w:bottom w:val="none" w:sz="0" w:space="0" w:color="auto"/>
                    <w:right w:val="none" w:sz="0" w:space="0" w:color="auto"/>
                  </w:divBdr>
                </w:div>
              </w:divsChild>
            </w:div>
            <w:div w:id="1452699718">
              <w:marLeft w:val="0"/>
              <w:marRight w:val="0"/>
              <w:marTop w:val="0"/>
              <w:marBottom w:val="0"/>
              <w:divBdr>
                <w:top w:val="none" w:sz="0" w:space="0" w:color="auto"/>
                <w:left w:val="none" w:sz="0" w:space="0" w:color="auto"/>
                <w:bottom w:val="none" w:sz="0" w:space="0" w:color="auto"/>
                <w:right w:val="none" w:sz="0" w:space="0" w:color="auto"/>
              </w:divBdr>
              <w:divsChild>
                <w:div w:id="2066828272">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rs.usda.gov/data-products/chart-gallery/gallery/chart-detail/?chartId=95264" TargetMode="External"/><Relationship Id="rId5" Type="http://schemas.openxmlformats.org/officeDocument/2006/relationships/image" Target="media/image1.png"/><Relationship Id="rId4" Type="http://schemas.openxmlformats.org/officeDocument/2006/relationships/hyperlink" Target="https://elemental.medium.com/?source=post_page-----166e1705f0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965</Words>
  <Characters>55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Milo</dc:creator>
  <cp:keywords/>
  <dc:description/>
  <cp:lastModifiedBy>Joanne Milo</cp:lastModifiedBy>
  <cp:revision>1</cp:revision>
  <dcterms:created xsi:type="dcterms:W3CDTF">2021-08-25T02:44:00Z</dcterms:created>
  <dcterms:modified xsi:type="dcterms:W3CDTF">2021-08-25T02:55:00Z</dcterms:modified>
</cp:coreProperties>
</file>